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C0EC6" w14:textId="245855C4" w:rsidR="00AD17BC" w:rsidRDefault="00AD17BC">
      <w:r>
        <w:t xml:space="preserve">E commerce </w:t>
      </w:r>
      <w:proofErr w:type="spellStart"/>
      <w:r>
        <w:t>url</w:t>
      </w:r>
      <w:proofErr w:type="spellEnd"/>
      <w:r w:rsidR="004C47F4">
        <w:t xml:space="preserve"> home page</w:t>
      </w:r>
    </w:p>
    <w:p w14:paraId="66AAF061" w14:textId="1A04C0C6" w:rsidR="00881318" w:rsidRDefault="001125A2">
      <w:r>
        <w:t xml:space="preserve">About us </w:t>
      </w:r>
      <w:hyperlink r:id="rId4" w:history="1">
        <w:r w:rsidR="00AD17BC" w:rsidRPr="004A747D">
          <w:rPr>
            <w:rStyle w:val="Hyperlink"/>
          </w:rPr>
          <w:t>https://www.pexels.com/photo/man-with-his-hand-in-his-pocket-532220/</w:t>
        </w:r>
      </w:hyperlink>
    </w:p>
    <w:p w14:paraId="0F03B7F1" w14:textId="0F86F4B2" w:rsidR="00E2060E" w:rsidRDefault="00E2060E">
      <w:r>
        <w:t xml:space="preserve">Delivery  </w:t>
      </w:r>
      <w:hyperlink r:id="rId5" w:history="1">
        <w:r w:rsidRPr="004A747D">
          <w:rPr>
            <w:rStyle w:val="Hyperlink"/>
          </w:rPr>
          <w:t>https://www.pexels.com/photo/man-person-people-woman-6169030/</w:t>
        </w:r>
      </w:hyperlink>
    </w:p>
    <w:p w14:paraId="21CB6B95" w14:textId="43643B34" w:rsidR="00E2060E" w:rsidRDefault="00E2060E">
      <w:pPr>
        <w:rPr>
          <w:rStyle w:val="Hyperlink"/>
        </w:rPr>
      </w:pPr>
      <w:r>
        <w:t xml:space="preserve">Delivery 2 </w:t>
      </w:r>
      <w:hyperlink r:id="rId6" w:history="1">
        <w:r w:rsidRPr="004A747D">
          <w:rPr>
            <w:rStyle w:val="Hyperlink"/>
          </w:rPr>
          <w:t>https://www.pexels.com/photo/man-person-people-car-6170413/</w:t>
        </w:r>
      </w:hyperlink>
    </w:p>
    <w:p w14:paraId="77401A78" w14:textId="714472F7" w:rsidR="001125A2" w:rsidRDefault="001125A2">
      <w:pPr>
        <w:rPr>
          <w:rStyle w:val="Hyperlink"/>
        </w:rPr>
      </w:pPr>
    </w:p>
    <w:p w14:paraId="69FB53DB" w14:textId="3CA71DA3" w:rsidR="001125A2" w:rsidRPr="001125A2" w:rsidRDefault="001125A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125A2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Laptops</w:t>
      </w:r>
    </w:p>
    <w:p w14:paraId="278E5DBF" w14:textId="285A2627" w:rsidR="00E2060E" w:rsidRDefault="001125A2">
      <w:hyperlink r:id="rId7" w:history="1">
        <w:r w:rsidRPr="005F7F34">
          <w:rPr>
            <w:rStyle w:val="Hyperlink"/>
          </w:rPr>
          <w:t>https://www.pexels.com/photo/laptop-on-desk-near-lush-houseplant-5797997/</w:t>
        </w:r>
      </w:hyperlink>
    </w:p>
    <w:p w14:paraId="205A2C3D" w14:textId="25EC1F29" w:rsidR="001125A2" w:rsidRDefault="001125A2">
      <w:hyperlink r:id="rId8" w:history="1">
        <w:r w:rsidRPr="005F7F34">
          <w:rPr>
            <w:rStyle w:val="Hyperlink"/>
          </w:rPr>
          <w:t>https://www.pexels.com/photo/opened-laptop-on-desk-in-home-office-5797902/</w:t>
        </w:r>
      </w:hyperlink>
    </w:p>
    <w:p w14:paraId="517F410B" w14:textId="3586026C" w:rsidR="001125A2" w:rsidRDefault="001125A2">
      <w:hyperlink r:id="rId9" w:history="1">
        <w:r w:rsidRPr="005F7F34">
          <w:rPr>
            <w:rStyle w:val="Hyperlink"/>
          </w:rPr>
          <w:t>https://www.pexels.com/photo/workspace-with-modern-laptop-and-books-5797897/</w:t>
        </w:r>
      </w:hyperlink>
    </w:p>
    <w:p w14:paraId="59FB32BD" w14:textId="1FFCEEFF" w:rsidR="001125A2" w:rsidRDefault="001125A2">
      <w:hyperlink r:id="rId10" w:history="1">
        <w:r w:rsidRPr="005F7F34">
          <w:rPr>
            <w:rStyle w:val="Hyperlink"/>
          </w:rPr>
          <w:t>https://www.pexels.com/photo/modern-netbook-with-colorful-screen-on-table-4007744/</w:t>
        </w:r>
      </w:hyperlink>
    </w:p>
    <w:p w14:paraId="1967E216" w14:textId="2052B84C" w:rsidR="001125A2" w:rsidRDefault="0043709B">
      <w:hyperlink r:id="rId11" w:history="1">
        <w:r w:rsidRPr="005F7F34">
          <w:rPr>
            <w:rStyle w:val="Hyperlink"/>
          </w:rPr>
          <w:t>https://www.pexels.com/photo/laptop-on-table-with-books-5490334/</w:t>
        </w:r>
      </w:hyperlink>
    </w:p>
    <w:p w14:paraId="036FE402" w14:textId="7E8AF290" w:rsidR="0043709B" w:rsidRDefault="0043709B">
      <w:hyperlink r:id="rId12" w:history="1">
        <w:r w:rsidRPr="005F7F34">
          <w:rPr>
            <w:rStyle w:val="Hyperlink"/>
          </w:rPr>
          <w:t>https://www.pexels.com/photo/macbook-pro-on-white-table-7394719/</w:t>
        </w:r>
      </w:hyperlink>
    </w:p>
    <w:p w14:paraId="33887EAA" w14:textId="746F46A9" w:rsidR="0043709B" w:rsidRDefault="0043709B">
      <w:hyperlink r:id="rId13" w:history="1">
        <w:r w:rsidRPr="005F7F34">
          <w:rPr>
            <w:rStyle w:val="Hyperlink"/>
          </w:rPr>
          <w:t>https://www.pexels.com/photo/black-laptop-computer-on-white-table-4884120/</w:t>
        </w:r>
      </w:hyperlink>
    </w:p>
    <w:p w14:paraId="4416665A" w14:textId="3A379A38" w:rsidR="0043709B" w:rsidRDefault="001F7363">
      <w:hyperlink r:id="rId14" w:history="1">
        <w:r w:rsidRPr="005F7F34">
          <w:rPr>
            <w:rStyle w:val="Hyperlink"/>
          </w:rPr>
          <w:t>https://www.pexels.com/photo/semi-opened-laptop-computer-turned-on-on-table-2047905/</w:t>
        </w:r>
      </w:hyperlink>
    </w:p>
    <w:p w14:paraId="6A4B03FE" w14:textId="541323B2" w:rsidR="001F7363" w:rsidRDefault="001F7363">
      <w:hyperlink r:id="rId15" w:history="1">
        <w:r w:rsidRPr="005F7F34">
          <w:rPr>
            <w:rStyle w:val="Hyperlink"/>
          </w:rPr>
          <w:t>https://www.pexels.com/photo/macbook-pro-near-iphone-and-apple-fruit-18105/</w:t>
        </w:r>
      </w:hyperlink>
    </w:p>
    <w:p w14:paraId="78C93C24" w14:textId="4E2AB5DA" w:rsidR="001F7363" w:rsidRDefault="001F7363">
      <w:hyperlink r:id="rId16" w:history="1">
        <w:r w:rsidRPr="005F7F34">
          <w:rPr>
            <w:rStyle w:val="Hyperlink"/>
          </w:rPr>
          <w:t>https://www.pexels.com/photo/macbook-pro-turned-off-205421/</w:t>
        </w:r>
      </w:hyperlink>
    </w:p>
    <w:p w14:paraId="2A45AB4F" w14:textId="011E1981" w:rsidR="001F7363" w:rsidRDefault="001F7363">
      <w:hyperlink r:id="rId17" w:history="1">
        <w:r w:rsidRPr="005F7F34">
          <w:rPr>
            <w:rStyle w:val="Hyperlink"/>
          </w:rPr>
          <w:t>https://www.pexels.com/photo/close-up-of-laptop-keyboard-249541/</w:t>
        </w:r>
      </w:hyperlink>
    </w:p>
    <w:p w14:paraId="68BBA1A3" w14:textId="77777777" w:rsidR="001F7363" w:rsidRDefault="001F7363"/>
    <w:p w14:paraId="6E8C54D6" w14:textId="189F9A5E" w:rsidR="0043709B" w:rsidRDefault="0043709B"/>
    <w:p w14:paraId="3DF1CF1B" w14:textId="4AB29420" w:rsidR="0043709B" w:rsidRPr="001F7363" w:rsidRDefault="0043709B">
      <w:pPr>
        <w:rPr>
          <w:rFonts w:ascii="Times New Roman" w:hAnsi="Times New Roman" w:cs="Times New Roman"/>
          <w:sz w:val="24"/>
          <w:szCs w:val="24"/>
        </w:rPr>
      </w:pPr>
      <w:r w:rsidRPr="001F7363">
        <w:rPr>
          <w:rFonts w:ascii="Times New Roman" w:hAnsi="Times New Roman" w:cs="Times New Roman"/>
          <w:sz w:val="24"/>
          <w:szCs w:val="24"/>
        </w:rPr>
        <w:t>desktops</w:t>
      </w:r>
    </w:p>
    <w:p w14:paraId="3FE96D96" w14:textId="7B14C8A2" w:rsidR="0043709B" w:rsidRDefault="0043709B">
      <w:hyperlink r:id="rId18" w:history="1">
        <w:r w:rsidRPr="005F7F34">
          <w:rPr>
            <w:rStyle w:val="Hyperlink"/>
          </w:rPr>
          <w:t>https://www.pexels.com/photo/silver-imac-turned-on-displaying-different-photos-1999463/</w:t>
        </w:r>
      </w:hyperlink>
    </w:p>
    <w:p w14:paraId="3E2BA0FC" w14:textId="73099C9A" w:rsidR="0043709B" w:rsidRDefault="0043709B">
      <w:hyperlink r:id="rId19" w:history="1">
        <w:r w:rsidRPr="005F7F34">
          <w:rPr>
            <w:rStyle w:val="Hyperlink"/>
          </w:rPr>
          <w:t>https://www.pexels.com/photo/silver-imac-apple-magic-keyboard-and-magic-mouse-on-wooden-table-38568/</w:t>
        </w:r>
      </w:hyperlink>
    </w:p>
    <w:p w14:paraId="74E719A4" w14:textId="3FBBF69D" w:rsidR="0043709B" w:rsidRDefault="0043709B">
      <w:hyperlink r:id="rId20" w:history="1">
        <w:r w:rsidRPr="005F7F34">
          <w:rPr>
            <w:rStyle w:val="Hyperlink"/>
          </w:rPr>
          <w:t>https://www.pexels.com/photo/silver-imac-displaying-line-graph-placed-on-desk-572056/</w:t>
        </w:r>
      </w:hyperlink>
    </w:p>
    <w:p w14:paraId="6F938EE9" w14:textId="41DFD1BC" w:rsidR="0043709B" w:rsidRDefault="0043709B">
      <w:hyperlink r:id="rId21" w:history="1">
        <w:r w:rsidRPr="005F7F34">
          <w:rPr>
            <w:rStyle w:val="Hyperlink"/>
          </w:rPr>
          <w:t>https://www.pexels.com/photo/netflix-on-an-imac-5082582/</w:t>
        </w:r>
      </w:hyperlink>
    </w:p>
    <w:p w14:paraId="6C63DDB3" w14:textId="674B5733" w:rsidR="0043709B" w:rsidRDefault="0043709B">
      <w:hyperlink r:id="rId22" w:history="1">
        <w:r w:rsidRPr="005F7F34">
          <w:rPr>
            <w:rStyle w:val="Hyperlink"/>
          </w:rPr>
          <w:t>https://www.pexels.com/photo/silver-imac-on-white-table-5082554/</w:t>
        </w:r>
      </w:hyperlink>
    </w:p>
    <w:p w14:paraId="6ACEC84E" w14:textId="05983F85" w:rsidR="0043709B" w:rsidRDefault="0043709B">
      <w:hyperlink r:id="rId23" w:history="1">
        <w:r w:rsidRPr="005F7F34">
          <w:rPr>
            <w:rStyle w:val="Hyperlink"/>
          </w:rPr>
          <w:t>https://www.pexels.com/photo/silver-imac-2661929/</w:t>
        </w:r>
      </w:hyperlink>
    </w:p>
    <w:p w14:paraId="3CC97C1A" w14:textId="18AAC06C" w:rsidR="00004C15" w:rsidRDefault="00004C15"/>
    <w:p w14:paraId="69A4B3F1" w14:textId="6E98140B" w:rsidR="00004C15" w:rsidRDefault="00004C15">
      <w:r>
        <w:br w:type="page"/>
      </w:r>
    </w:p>
    <w:p w14:paraId="5B45CEA0" w14:textId="6027EE6C" w:rsidR="00004C15" w:rsidRDefault="00004C15">
      <w:r>
        <w:lastRenderedPageBreak/>
        <w:t>Pc parts</w:t>
      </w:r>
    </w:p>
    <w:p w14:paraId="76F29CF7" w14:textId="167619F8" w:rsidR="00004C15" w:rsidRDefault="00004C15">
      <w:hyperlink r:id="rId24" w:history="1">
        <w:r w:rsidRPr="005F7F34">
          <w:rPr>
            <w:rStyle w:val="Hyperlink"/>
          </w:rPr>
          <w:t>https://www.pexels.com/photo/green-motherboard-163140/</w:t>
        </w:r>
      </w:hyperlink>
    </w:p>
    <w:p w14:paraId="4BCF0407" w14:textId="2C5A0CBE" w:rsidR="003E417D" w:rsidRDefault="003E417D">
      <w:hyperlink r:id="rId25" w:history="1">
        <w:r w:rsidRPr="005F7F34">
          <w:rPr>
            <w:rStyle w:val="Hyperlink"/>
          </w:rPr>
          <w:t>https://www.pexels.com/photo/orange-usb-charger-cable-on-black-surface-4219862/</w:t>
        </w:r>
      </w:hyperlink>
    </w:p>
    <w:p w14:paraId="0E6511E2" w14:textId="645E5116" w:rsidR="00004C15" w:rsidRDefault="003E417D">
      <w:hyperlink r:id="rId26" w:history="1">
        <w:r w:rsidRPr="005F7F34">
          <w:rPr>
            <w:rStyle w:val="Hyperlink"/>
          </w:rPr>
          <w:t>https://www.pexels.com/photo/gold-and-black-box-on-white-table-3665444/</w:t>
        </w:r>
      </w:hyperlink>
    </w:p>
    <w:p w14:paraId="299318D4" w14:textId="5CDAB167" w:rsidR="00004C15" w:rsidRDefault="00004C15">
      <w:hyperlink r:id="rId27" w:history="1">
        <w:r w:rsidRPr="005F7F34">
          <w:rPr>
            <w:rStyle w:val="Hyperlink"/>
          </w:rPr>
          <w:t>https://www.pexels.com/photo/black-internal-hdd-on-black-surface-117729/</w:t>
        </w:r>
      </w:hyperlink>
    </w:p>
    <w:p w14:paraId="57CE4DB5" w14:textId="28E29412" w:rsidR="00004C15" w:rsidRDefault="00004C15">
      <w:hyperlink r:id="rId28" w:history="1">
        <w:r w:rsidRPr="005F7F34">
          <w:rPr>
            <w:rStyle w:val="Hyperlink"/>
          </w:rPr>
          <w:t>https://www.pexels.com/photo/green-and-blue-computer-ram-stick-3665443/</w:t>
        </w:r>
      </w:hyperlink>
    </w:p>
    <w:p w14:paraId="1A00DDDE" w14:textId="5D97A4BA" w:rsidR="00004C15" w:rsidRDefault="00004C15">
      <w:hyperlink r:id="rId29" w:history="1">
        <w:r w:rsidRPr="005F7F34">
          <w:rPr>
            <w:rStyle w:val="Hyperlink"/>
          </w:rPr>
          <w:t>https://www.pexels.com/photo/central-processing-unit-51165/</w:t>
        </w:r>
      </w:hyperlink>
    </w:p>
    <w:p w14:paraId="7F5EF8B1" w14:textId="2B13B4FE" w:rsidR="00004C15" w:rsidRDefault="00004C15">
      <w:hyperlink r:id="rId30" w:history="1">
        <w:r w:rsidRPr="005F7F34">
          <w:rPr>
            <w:rStyle w:val="Hyperlink"/>
          </w:rPr>
          <w:t>https://www.pexels.com/photo/grayscale-photo-of-motherboard-3520694/</w:t>
        </w:r>
      </w:hyperlink>
    </w:p>
    <w:p w14:paraId="4BA8F3CA" w14:textId="72FBFEE1" w:rsidR="00004C15" w:rsidRDefault="00004C15">
      <w:hyperlink r:id="rId31" w:history="1">
        <w:r w:rsidRPr="005F7F34">
          <w:rPr>
            <w:rStyle w:val="Hyperlink"/>
          </w:rPr>
          <w:t>https://www.pexels.com/photo/a-cooling-fan-of-a-machine-5327981/</w:t>
        </w:r>
      </w:hyperlink>
    </w:p>
    <w:p w14:paraId="1E81216D" w14:textId="1F960E7A" w:rsidR="00004C15" w:rsidRDefault="00004C15"/>
    <w:p w14:paraId="5AB62C18" w14:textId="0F1DC324" w:rsidR="003E417D" w:rsidRDefault="003E417D">
      <w:r w:rsidRPr="003E417D">
        <w:t>Accessories</w:t>
      </w:r>
    </w:p>
    <w:p w14:paraId="03D3E4C5" w14:textId="2E3DDDE3" w:rsidR="003E417D" w:rsidRDefault="003E417D">
      <w:hyperlink r:id="rId32" w:history="1">
        <w:r w:rsidRPr="005F7F34">
          <w:rPr>
            <w:rStyle w:val="Hyperlink"/>
          </w:rPr>
          <w:t>https://www.pexels.com/photo/orange-usb-charger-cable-on-black-surface-4219862/</w:t>
        </w:r>
      </w:hyperlink>
    </w:p>
    <w:p w14:paraId="100FD8E3" w14:textId="230021FB" w:rsidR="003E417D" w:rsidRDefault="003E417D">
      <w:hyperlink r:id="rId33" w:history="1">
        <w:r w:rsidRPr="005F7F34">
          <w:rPr>
            <w:rStyle w:val="Hyperlink"/>
          </w:rPr>
          <w:t>https://www.pexels.com/photo/set-of-modern-port-adapters-on-black-surface-4219861/</w:t>
        </w:r>
      </w:hyperlink>
    </w:p>
    <w:p w14:paraId="7A476BE1" w14:textId="3FE5AB2A" w:rsidR="003E417D" w:rsidRDefault="003E417D">
      <w:hyperlink r:id="rId34" w:history="1">
        <w:r w:rsidRPr="005F7F34">
          <w:rPr>
            <w:rStyle w:val="Hyperlink"/>
          </w:rPr>
          <w:t>https://www.pexels.com/photo/usb-adapter-under-type-c-connector-for-laptop-4195404/</w:t>
        </w:r>
      </w:hyperlink>
    </w:p>
    <w:p w14:paraId="207D0F39" w14:textId="72E85A69" w:rsidR="003E417D" w:rsidRDefault="003E417D">
      <w:hyperlink r:id="rId35" w:history="1">
        <w:r w:rsidRPr="005F7F34">
          <w:rPr>
            <w:rStyle w:val="Hyperlink"/>
          </w:rPr>
          <w:t>https://www.pexels.com/photo/cable-connection-connector-cord-415043/</w:t>
        </w:r>
      </w:hyperlink>
    </w:p>
    <w:p w14:paraId="3894DD57" w14:textId="5526D91B" w:rsidR="003E417D" w:rsidRDefault="003E417D">
      <w:hyperlink r:id="rId36" w:history="1">
        <w:r w:rsidRPr="005F7F34">
          <w:rPr>
            <w:rStyle w:val="Hyperlink"/>
          </w:rPr>
          <w:t>https://www.pexels.com/photo/black-solar-power-bank-on-brown-surface-518530/</w:t>
        </w:r>
      </w:hyperlink>
    </w:p>
    <w:p w14:paraId="5433E06E" w14:textId="53CE6705" w:rsidR="003E417D" w:rsidRDefault="003E417D">
      <w:hyperlink r:id="rId37" w:history="1">
        <w:r w:rsidRPr="005F7F34">
          <w:rPr>
            <w:rStyle w:val="Hyperlink"/>
          </w:rPr>
          <w:t>https://www.pexels.com/photo/unrecognizable-person-showing-usb-on-blurred-background-4318581/</w:t>
        </w:r>
      </w:hyperlink>
    </w:p>
    <w:p w14:paraId="181819A2" w14:textId="1EB69CBC" w:rsidR="00F60F40" w:rsidRDefault="00F60F40">
      <w:hyperlink r:id="rId38" w:history="1">
        <w:r w:rsidRPr="005F7F34">
          <w:rPr>
            <w:rStyle w:val="Hyperlink"/>
          </w:rPr>
          <w:t>https://www.pexels.com/photo/lightroom-xbox-adobe-photoshop-phototshoot-6962206/</w:t>
        </w:r>
      </w:hyperlink>
    </w:p>
    <w:p w14:paraId="4C07DC83" w14:textId="33CE9ADF" w:rsidR="00C50A9A" w:rsidRDefault="00F60F40">
      <w:hyperlink r:id="rId39" w:history="1">
        <w:r w:rsidRPr="005F7F34">
          <w:rPr>
            <w:rStyle w:val="Hyperlink"/>
          </w:rPr>
          <w:t>https://www.pexels.com/photo/modern-video-camera-hanging-on-display-of-laptop-7172701/</w:t>
        </w:r>
      </w:hyperlink>
    </w:p>
    <w:p w14:paraId="52E07240" w14:textId="74228B79" w:rsidR="00F60F40" w:rsidRDefault="00F60F40">
      <w:hyperlink r:id="rId40" w:history="1">
        <w:r w:rsidRPr="005F7F34">
          <w:rPr>
            <w:rStyle w:val="Hyperlink"/>
          </w:rPr>
          <w:t>https://www.pexels.com/photo/contemporary-computer-game-mouse-placed-on-table-7091930/</w:t>
        </w:r>
      </w:hyperlink>
    </w:p>
    <w:p w14:paraId="3140A9F1" w14:textId="6FE37447" w:rsidR="00F60F40" w:rsidRDefault="00F60F40"/>
    <w:p w14:paraId="03F0B1BF" w14:textId="0B97DD66" w:rsidR="00B60239" w:rsidRDefault="00B60239">
      <w:r>
        <w:t>printer</w:t>
      </w:r>
    </w:p>
    <w:p w14:paraId="5C155184" w14:textId="102AAC1B" w:rsidR="00B60239" w:rsidRDefault="00B60239">
      <w:hyperlink r:id="rId41" w:history="1">
        <w:r w:rsidRPr="005F7F34">
          <w:rPr>
            <w:rStyle w:val="Hyperlink"/>
          </w:rPr>
          <w:t>https://www.pexels.com/photo/pink-and-blue-cube-on-white-paper-7639358/</w:t>
        </w:r>
      </w:hyperlink>
    </w:p>
    <w:p w14:paraId="1B9ACB82" w14:textId="0994462E" w:rsidR="00B60239" w:rsidRDefault="004B7DBA">
      <w:hyperlink r:id="rId42" w:history="1">
        <w:r w:rsidRPr="005F7F34">
          <w:rPr>
            <w:rStyle w:val="Hyperlink"/>
          </w:rPr>
          <w:t>https://www.pexels.com/photo/macbook-pro-on-brown-wooden-table-4123764/</w:t>
        </w:r>
      </w:hyperlink>
    </w:p>
    <w:p w14:paraId="78ED2583" w14:textId="2B1D1D0D" w:rsidR="004B7DBA" w:rsidRDefault="004B7DBA">
      <w:hyperlink r:id="rId43" w:history="1">
        <w:r w:rsidRPr="005F7F34">
          <w:rPr>
            <w:rStyle w:val="Hyperlink"/>
          </w:rPr>
          <w:t>https://www.pexels.com/photo/modern-printer-with-paper-in-office-4792283/</w:t>
        </w:r>
      </w:hyperlink>
    </w:p>
    <w:p w14:paraId="16F043E2" w14:textId="27FA5D7F" w:rsidR="004B7DBA" w:rsidRDefault="004B7DBA">
      <w:hyperlink r:id="rId44" w:history="1">
        <w:r w:rsidRPr="005F7F34">
          <w:rPr>
            <w:rStyle w:val="Hyperlink"/>
          </w:rPr>
          <w:t>https://www.pexels.com/photo/serious-female-office-worker-using-printer-in-workplace-3831873/</w:t>
        </w:r>
      </w:hyperlink>
    </w:p>
    <w:p w14:paraId="55968C53" w14:textId="32FC1DF7" w:rsidR="004B7DBA" w:rsidRDefault="004B7DBA">
      <w:hyperlink r:id="rId45" w:history="1">
        <w:r w:rsidRPr="005F7F34">
          <w:rPr>
            <w:rStyle w:val="Hyperlink"/>
          </w:rPr>
          <w:t>https://www.pexels.com/photo/photos-placed-on-printer-near-table-with-cup-of-coffee-7014415/</w:t>
        </w:r>
      </w:hyperlink>
    </w:p>
    <w:p w14:paraId="0D1648FA" w14:textId="580ED24A" w:rsidR="004B7DBA" w:rsidRDefault="004B7DBA">
      <w:hyperlink r:id="rId46" w:history="1">
        <w:r w:rsidRPr="005F7F34">
          <w:rPr>
            <w:rStyle w:val="Hyperlink"/>
          </w:rPr>
          <w:t>https://www.pexels.com/photo/a-printer-on-a-box-of-books-7218517/</w:t>
        </w:r>
      </w:hyperlink>
    </w:p>
    <w:p w14:paraId="65BB5222" w14:textId="77777777" w:rsidR="00AD17BC" w:rsidRDefault="00AD17BC"/>
    <w:sectPr w:rsidR="00AD17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TA0NDexMDAwNrFU0lEKTi0uzszPAykwqgUAS1jxaSwAAAA="/>
  </w:docVars>
  <w:rsids>
    <w:rsidRoot w:val="00AD17BC"/>
    <w:rsid w:val="00004C15"/>
    <w:rsid w:val="001125A2"/>
    <w:rsid w:val="001F7363"/>
    <w:rsid w:val="00204B97"/>
    <w:rsid w:val="003E417D"/>
    <w:rsid w:val="0043709B"/>
    <w:rsid w:val="004B7DBA"/>
    <w:rsid w:val="004C47F4"/>
    <w:rsid w:val="00881318"/>
    <w:rsid w:val="00A05616"/>
    <w:rsid w:val="00AD17BC"/>
    <w:rsid w:val="00B04E5C"/>
    <w:rsid w:val="00B60239"/>
    <w:rsid w:val="00B750B4"/>
    <w:rsid w:val="00C50A9A"/>
    <w:rsid w:val="00E2060E"/>
    <w:rsid w:val="00F60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8E0741"/>
  <w15:chartTrackingRefBased/>
  <w15:docId w15:val="{10F41732-C102-4BEC-ACFC-0B0E0CD14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1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1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xels.com/photo/opened-laptop-on-desk-in-home-office-5797902/" TargetMode="External"/><Relationship Id="rId13" Type="http://schemas.openxmlformats.org/officeDocument/2006/relationships/hyperlink" Target="https://www.pexels.com/photo/black-laptop-computer-on-white-table-4884120/" TargetMode="External"/><Relationship Id="rId18" Type="http://schemas.openxmlformats.org/officeDocument/2006/relationships/hyperlink" Target="https://www.pexels.com/photo/silver-imac-turned-on-displaying-different-photos-1999463/" TargetMode="External"/><Relationship Id="rId26" Type="http://schemas.openxmlformats.org/officeDocument/2006/relationships/hyperlink" Target="https://www.pexels.com/photo/gold-and-black-box-on-white-table-3665444/" TargetMode="External"/><Relationship Id="rId39" Type="http://schemas.openxmlformats.org/officeDocument/2006/relationships/hyperlink" Target="https://www.pexels.com/photo/modern-video-camera-hanging-on-display-of-laptop-7172701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pexels.com/photo/netflix-on-an-imac-5082582/" TargetMode="External"/><Relationship Id="rId34" Type="http://schemas.openxmlformats.org/officeDocument/2006/relationships/hyperlink" Target="https://www.pexels.com/photo/usb-adapter-under-type-c-connector-for-laptop-4195404/" TargetMode="External"/><Relationship Id="rId42" Type="http://schemas.openxmlformats.org/officeDocument/2006/relationships/hyperlink" Target="https://www.pexels.com/photo/macbook-pro-on-brown-wooden-table-4123764/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www.pexels.com/photo/laptop-on-desk-near-lush-houseplant-5797997/" TargetMode="External"/><Relationship Id="rId12" Type="http://schemas.openxmlformats.org/officeDocument/2006/relationships/hyperlink" Target="https://www.pexels.com/photo/macbook-pro-on-white-table-7394719/" TargetMode="External"/><Relationship Id="rId17" Type="http://schemas.openxmlformats.org/officeDocument/2006/relationships/hyperlink" Target="https://www.pexels.com/photo/close-up-of-laptop-keyboard-249541/" TargetMode="External"/><Relationship Id="rId25" Type="http://schemas.openxmlformats.org/officeDocument/2006/relationships/hyperlink" Target="https://www.pexels.com/photo/orange-usb-charger-cable-on-black-surface-4219862/" TargetMode="External"/><Relationship Id="rId33" Type="http://schemas.openxmlformats.org/officeDocument/2006/relationships/hyperlink" Target="https://www.pexels.com/photo/set-of-modern-port-adapters-on-black-surface-4219861/" TargetMode="External"/><Relationship Id="rId38" Type="http://schemas.openxmlformats.org/officeDocument/2006/relationships/hyperlink" Target="https://www.pexels.com/photo/lightroom-xbox-adobe-photoshop-phototshoot-6962206/" TargetMode="External"/><Relationship Id="rId46" Type="http://schemas.openxmlformats.org/officeDocument/2006/relationships/hyperlink" Target="https://www.pexels.com/photo/a-printer-on-a-box-of-books-7218517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pexels.com/photo/macbook-pro-turned-off-205421/" TargetMode="External"/><Relationship Id="rId20" Type="http://schemas.openxmlformats.org/officeDocument/2006/relationships/hyperlink" Target="https://www.pexels.com/photo/silver-imac-displaying-line-graph-placed-on-desk-572056/" TargetMode="External"/><Relationship Id="rId29" Type="http://schemas.openxmlformats.org/officeDocument/2006/relationships/hyperlink" Target="https://www.pexels.com/photo/central-processing-unit-51165/" TargetMode="External"/><Relationship Id="rId41" Type="http://schemas.openxmlformats.org/officeDocument/2006/relationships/hyperlink" Target="https://www.pexels.com/photo/pink-and-blue-cube-on-white-paper-7639358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pexels.com/photo/man-person-people-car-6170413/" TargetMode="External"/><Relationship Id="rId11" Type="http://schemas.openxmlformats.org/officeDocument/2006/relationships/hyperlink" Target="https://www.pexels.com/photo/laptop-on-table-with-books-5490334/" TargetMode="External"/><Relationship Id="rId24" Type="http://schemas.openxmlformats.org/officeDocument/2006/relationships/hyperlink" Target="https://www.pexels.com/photo/green-motherboard-163140/" TargetMode="External"/><Relationship Id="rId32" Type="http://schemas.openxmlformats.org/officeDocument/2006/relationships/hyperlink" Target="https://www.pexels.com/photo/orange-usb-charger-cable-on-black-surface-4219862/" TargetMode="External"/><Relationship Id="rId37" Type="http://schemas.openxmlformats.org/officeDocument/2006/relationships/hyperlink" Target="https://www.pexels.com/photo/unrecognizable-person-showing-usb-on-blurred-background-4318581/" TargetMode="External"/><Relationship Id="rId40" Type="http://schemas.openxmlformats.org/officeDocument/2006/relationships/hyperlink" Target="https://www.pexels.com/photo/contemporary-computer-game-mouse-placed-on-table-7091930/" TargetMode="External"/><Relationship Id="rId45" Type="http://schemas.openxmlformats.org/officeDocument/2006/relationships/hyperlink" Target="https://www.pexels.com/photo/photos-placed-on-printer-near-table-with-cup-of-coffee-7014415/" TargetMode="External"/><Relationship Id="rId5" Type="http://schemas.openxmlformats.org/officeDocument/2006/relationships/hyperlink" Target="https://www.pexels.com/photo/man-person-people-woman-6169030/" TargetMode="External"/><Relationship Id="rId15" Type="http://schemas.openxmlformats.org/officeDocument/2006/relationships/hyperlink" Target="https://www.pexels.com/photo/macbook-pro-near-iphone-and-apple-fruit-18105/" TargetMode="External"/><Relationship Id="rId23" Type="http://schemas.openxmlformats.org/officeDocument/2006/relationships/hyperlink" Target="https://www.pexels.com/photo/silver-imac-2661929/" TargetMode="External"/><Relationship Id="rId28" Type="http://schemas.openxmlformats.org/officeDocument/2006/relationships/hyperlink" Target="https://www.pexels.com/photo/green-and-blue-computer-ram-stick-3665443/" TargetMode="External"/><Relationship Id="rId36" Type="http://schemas.openxmlformats.org/officeDocument/2006/relationships/hyperlink" Target="https://www.pexels.com/photo/black-solar-power-bank-on-brown-surface-518530/" TargetMode="External"/><Relationship Id="rId10" Type="http://schemas.openxmlformats.org/officeDocument/2006/relationships/hyperlink" Target="https://www.pexels.com/photo/modern-netbook-with-colorful-screen-on-table-4007744/" TargetMode="External"/><Relationship Id="rId19" Type="http://schemas.openxmlformats.org/officeDocument/2006/relationships/hyperlink" Target="https://www.pexels.com/photo/silver-imac-apple-magic-keyboard-and-magic-mouse-on-wooden-table-38568/" TargetMode="External"/><Relationship Id="rId31" Type="http://schemas.openxmlformats.org/officeDocument/2006/relationships/hyperlink" Target="https://www.pexels.com/photo/a-cooling-fan-of-a-machine-5327981/" TargetMode="External"/><Relationship Id="rId44" Type="http://schemas.openxmlformats.org/officeDocument/2006/relationships/hyperlink" Target="https://www.pexels.com/photo/serious-female-office-worker-using-printer-in-workplace-3831873/" TargetMode="External"/><Relationship Id="rId4" Type="http://schemas.openxmlformats.org/officeDocument/2006/relationships/hyperlink" Target="https://www.pexels.com/photo/man-with-his-hand-in-his-pocket-532220/" TargetMode="External"/><Relationship Id="rId9" Type="http://schemas.openxmlformats.org/officeDocument/2006/relationships/hyperlink" Target="https://www.pexels.com/photo/workspace-with-modern-laptop-and-books-5797897/" TargetMode="External"/><Relationship Id="rId14" Type="http://schemas.openxmlformats.org/officeDocument/2006/relationships/hyperlink" Target="https://www.pexels.com/photo/semi-opened-laptop-computer-turned-on-on-table-2047905/" TargetMode="External"/><Relationship Id="rId22" Type="http://schemas.openxmlformats.org/officeDocument/2006/relationships/hyperlink" Target="https://www.pexels.com/photo/silver-imac-on-white-table-5082554/" TargetMode="External"/><Relationship Id="rId27" Type="http://schemas.openxmlformats.org/officeDocument/2006/relationships/hyperlink" Target="https://www.pexels.com/photo/black-internal-hdd-on-black-surface-117729/" TargetMode="External"/><Relationship Id="rId30" Type="http://schemas.openxmlformats.org/officeDocument/2006/relationships/hyperlink" Target="https://www.pexels.com/photo/grayscale-photo-of-motherboard-3520694/" TargetMode="External"/><Relationship Id="rId35" Type="http://schemas.openxmlformats.org/officeDocument/2006/relationships/hyperlink" Target="https://www.pexels.com/photo/cable-connection-connector-cord-415043/" TargetMode="External"/><Relationship Id="rId43" Type="http://schemas.openxmlformats.org/officeDocument/2006/relationships/hyperlink" Target="https://www.pexels.com/photo/modern-printer-with-paper-in-office-4792283/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1073</Words>
  <Characters>611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Johnson</dc:creator>
  <cp:keywords/>
  <dc:description/>
  <cp:lastModifiedBy>Jordan Johnson</cp:lastModifiedBy>
  <cp:revision>11</cp:revision>
  <dcterms:created xsi:type="dcterms:W3CDTF">2021-10-19T23:01:00Z</dcterms:created>
  <dcterms:modified xsi:type="dcterms:W3CDTF">2021-11-01T11:44:00Z</dcterms:modified>
</cp:coreProperties>
</file>